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find thre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 the sum is closest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um of the three integers</w:t>
      </w:r>
      <w:r>
        <w:t xml:space="preserve">.</w:t>
      </w:r>
    </w:p>
    <w:p>
      <w:pPr>
        <w:pStyle w:val="BodyText"/>
      </w:pPr>
      <w:r>
        <w:t xml:space="preserve">You may assume that each input would have exactly one solu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1,2,1,-4], target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um that is closest to the target is 2. (-1 + 2 + 1 = 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0,0], target = 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sum that is closest to the target is 0. (0 + 0 + 0 = 0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um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s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03Z</dcterms:created>
  <dcterms:modified xsi:type="dcterms:W3CDTF">2024-03-25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